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529F55CB" w:rsidR="007C2A53" w:rsidRDefault="00AF31C1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4B1F1BBD">
                <wp:simplePos x="0" y="0"/>
                <wp:positionH relativeFrom="page">
                  <wp:posOffset>716692</wp:posOffset>
                </wp:positionH>
                <wp:positionV relativeFrom="page">
                  <wp:posOffset>3641124</wp:posOffset>
                </wp:positionV>
                <wp:extent cx="2901315" cy="1186249"/>
                <wp:effectExtent l="0" t="0" r="13335" b="1397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186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1B7239" w14:textId="08C0F644" w:rsidR="00AF31C1" w:rsidRPr="00AF31C1" w:rsidRDefault="00AF31C1" w:rsidP="00AF31C1">
                            <w:pPr>
                              <w:pStyle w:val="NormalWeb"/>
                              <w:shd w:val="clear" w:color="auto" w:fill="FFFFFF"/>
                              <w:spacing w:after="300"/>
                              <w:jc w:val="center"/>
                              <w:rPr>
                                <w:rStyle w:val="nfasis"/>
                                <w:rFonts w:ascii="PF DinText Pro Light" w:hAnsi="PF DinText Pro Light"/>
                                <w:sz w:val="22"/>
                                <w:szCs w:val="22"/>
                              </w:rPr>
                            </w:pPr>
                            <w:r w:rsidRPr="00AF31C1">
                              <w:rPr>
                                <w:rStyle w:val="nfasis"/>
                                <w:rFonts w:ascii="PF DinText Pro Light" w:hAnsi="PF DinText Pro Light"/>
                                <w:sz w:val="22"/>
                                <w:szCs w:val="22"/>
                              </w:rPr>
                              <w:t>A Site Supervisor able to bring effective and goal-oriented leadership and organization to construction worksites. Experienced at interviewing and selecting construction workers, creating construction schedules, and monitoring worksites to ensure safety and compliance regulation are met.</w:t>
                            </w:r>
                          </w:p>
                          <w:p w14:paraId="43F3BB39" w14:textId="55E9BD99" w:rsidR="007C2A53" w:rsidRDefault="007C2A53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F32C86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56.45pt;margin-top:286.7pt;width:228.45pt;height:93.4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" filled="f" stroked="f">
                <v:textbox inset="0,0,0,0">
                  <w:txbxContent>
                    <w:p w14:paraId="031B7239" w14:textId="08C0F644" w:rsidR="00AF31C1" w:rsidRPr="00AF31C1" w:rsidRDefault="00AF31C1" w:rsidP="00AF31C1">
                      <w:pPr>
                        <w:pStyle w:val="NormalWeb"/>
                        <w:shd w:val="clear" w:color="auto" w:fill="FFFFFF"/>
                        <w:spacing w:after="300"/>
                        <w:jc w:val="center"/>
                        <w:rPr>
                          <w:rStyle w:val="Emphasis"/>
                          <w:rFonts w:ascii="PF DinText Pro Light" w:hAnsi="PF DinText Pro Light"/>
                          <w:sz w:val="22"/>
                          <w:szCs w:val="22"/>
                        </w:rPr>
                      </w:pPr>
                      <w:r w:rsidRPr="00AF31C1">
                        <w:rPr>
                          <w:rStyle w:val="Emphasis"/>
                          <w:rFonts w:ascii="PF DinText Pro Light" w:hAnsi="PF DinText Pro Light"/>
                          <w:sz w:val="22"/>
                          <w:szCs w:val="22"/>
                        </w:rPr>
                        <w:t>A Site Supervisor able to bring effective and goal-oriented leadership and organization to construction worksites. Experienced at interviewing and selecting construction workers, creating construction schedules, and monitoring worksites to ensure safety and compliance regulation</w:t>
                      </w:r>
                      <w:r w:rsidRPr="00AF31C1">
                        <w:rPr>
                          <w:rStyle w:val="Emphasis"/>
                          <w:rFonts w:ascii="PF DinText Pro Light" w:hAnsi="PF DinText Pro Light"/>
                          <w:sz w:val="22"/>
                          <w:szCs w:val="22"/>
                        </w:rPr>
                        <w:t xml:space="preserve"> are met.</w:t>
                      </w:r>
                    </w:p>
                    <w:p w14:paraId="43F3BB39" w14:textId="55E9BD99" w:rsidR="007C2A53" w:rsidRDefault="007C2A53" w:rsidP="00A87CF9">
                      <w:pPr>
                        <w:pStyle w:val="BodyText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E5B4F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3D5B2495">
                <wp:simplePos x="0" y="0"/>
                <wp:positionH relativeFrom="page">
                  <wp:posOffset>3072714</wp:posOffset>
                </wp:positionH>
                <wp:positionV relativeFrom="page">
                  <wp:posOffset>1178646</wp:posOffset>
                </wp:positionV>
                <wp:extent cx="2119389" cy="254000"/>
                <wp:effectExtent l="0" t="0" r="14605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9389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68987CF0" w:rsidR="007C2A53" w:rsidRPr="008623F9" w:rsidRDefault="00DE5B4F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SUPERVIS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27" type="#_x0000_t202" style="position:absolute;left:0;text-align:left;margin-left:241.95pt;margin-top:92.8pt;width:166.9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" filled="f" stroked="f">
                <v:textbox inset="0,0,0,0">
                  <w:txbxContent>
                    <w:p w14:paraId="55C6D42C" w14:textId="68987CF0" w:rsidR="007C2A53" w:rsidRPr="008623F9" w:rsidRDefault="00DE5B4F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SUPERVISO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23F9"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2682B97B">
                <wp:simplePos x="0" y="0"/>
                <wp:positionH relativeFrom="page">
                  <wp:posOffset>3981450</wp:posOffset>
                </wp:positionH>
                <wp:positionV relativeFrom="page">
                  <wp:posOffset>9905999</wp:posOffset>
                </wp:positionV>
                <wp:extent cx="2842895" cy="514350"/>
                <wp:effectExtent l="0" t="0" r="14605" b="0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89A07D" w14:textId="0678CAD3" w:rsidR="009F433B" w:rsidRPr="000C72CD" w:rsidRDefault="009F433B" w:rsidP="009F433B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67DE878A" w14:textId="77777777" w:rsidR="009F433B" w:rsidRPr="009F433B" w:rsidRDefault="009F433B" w:rsidP="009F433B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Pr="009F433B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9F433B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B0247B" w14:textId="5F02B8CF" w:rsidR="007C2A53" w:rsidRPr="009F433B" w:rsidRDefault="009F433B" w:rsidP="009F433B">
                            <w:pPr>
                              <w:widowControl/>
                              <w:adjustRightInd w:val="0"/>
                            </w:pPr>
                            <w:hyperlink r:id="rId6" w:history="1">
                              <w:r w:rsidRPr="009F433B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1C90C7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8" type="#_x0000_t202" style="position:absolute;left:0;text-align:left;margin-left:313.5pt;margin-top:780pt;width:223.85pt;height:40.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" filled="f" stroked="f">
                <v:textbox inset="0,0,0,0">
                  <w:txbxContent>
                    <w:p w14:paraId="1189A07D" w14:textId="0678CAD3" w:rsidR="009F433B" w:rsidRPr="000C72CD" w:rsidRDefault="009F433B" w:rsidP="009F433B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67DE878A" w14:textId="77777777" w:rsidR="009F433B" w:rsidRPr="009F433B" w:rsidRDefault="009F433B" w:rsidP="009F433B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7" w:history="1">
                        <w:r w:rsidRPr="009F433B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9F433B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4B0247B" w14:textId="5F02B8CF" w:rsidR="007C2A53" w:rsidRPr="009F433B" w:rsidRDefault="009F433B" w:rsidP="009F433B">
                      <w:pPr>
                        <w:widowControl/>
                        <w:adjustRightInd w:val="0"/>
                      </w:pPr>
                      <w:hyperlink r:id="rId8" w:history="1">
                        <w:r w:rsidRPr="009F433B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D4924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192654B3">
                <wp:simplePos x="0" y="0"/>
                <wp:positionH relativeFrom="page">
                  <wp:posOffset>4067175</wp:posOffset>
                </wp:positionH>
                <wp:positionV relativeFrom="margin">
                  <wp:align>bottom</wp:align>
                </wp:positionV>
                <wp:extent cx="2757170" cy="7134225"/>
                <wp:effectExtent l="0" t="0" r="508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7134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7B9C4861" w14:textId="77777777" w:rsidR="00DE5B4F" w:rsidRDefault="00B12513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S</w:t>
                            </w:r>
                            <w:r w:rsidR="00DE5B4F">
                              <w:rPr>
                                <w:rFonts w:ascii="PF DinText Pro"/>
                                <w:b/>
                              </w:rPr>
                              <w:t>ITE SUPERVISOR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8623F9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</w:p>
                          <w:p w14:paraId="4C1C7966" w14:textId="39DA7A2E" w:rsidR="007C2A53" w:rsidRDefault="008623F9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Starlight C</w:t>
                            </w:r>
                            <w:r w:rsidR="00DE5B4F">
                              <w:rPr>
                                <w:rFonts w:ascii="PF DinText Pro"/>
                                <w:b/>
                              </w:rPr>
                              <w:t>onstruction</w:t>
                            </w:r>
                          </w:p>
                          <w:p w14:paraId="7B6A1771" w14:textId="6DB44549" w:rsidR="007C2A53" w:rsidRDefault="00A87CF9" w:rsidP="00AF31C1">
                            <w:pPr>
                              <w:pStyle w:val="Textoindependiente"/>
                              <w:spacing w:before="89"/>
                              <w:ind w:left="0"/>
                            </w:pPr>
                            <w:r>
                              <w:t>JAN. 2018 - DEC. 2019</w:t>
                            </w:r>
                          </w:p>
                          <w:p w14:paraId="73D15C21" w14:textId="77777777" w:rsidR="00AF31C1" w:rsidRDefault="00AF31C1" w:rsidP="00AF31C1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Work with the General Manager to provide annual performance evaluations and set goals for team members.</w:t>
                            </w:r>
                          </w:p>
                          <w:p w14:paraId="41C86529" w14:textId="77777777" w:rsidR="00AF31C1" w:rsidRDefault="00AF31C1" w:rsidP="00AF31C1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Work closely with Human Resources, Quality Department, and the General Manager to orientate new employees. </w:t>
                            </w:r>
                          </w:p>
                          <w:p w14:paraId="3FDDA372" w14:textId="77777777" w:rsidR="00AF31C1" w:rsidRDefault="00AF31C1" w:rsidP="00AF31C1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Develop creative solutions to staffing and performance challenges.</w:t>
                            </w:r>
                          </w:p>
                          <w:p w14:paraId="34D4262E" w14:textId="77777777" w:rsidR="00AF31C1" w:rsidRDefault="00AF31C1" w:rsidP="00AF31C1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Create an environment that fosters teamwork and cooperation and create a safe working environment.</w:t>
                            </w:r>
                          </w:p>
                          <w:p w14:paraId="49C97D6A" w14:textId="77777777" w:rsidR="00AF31C1" w:rsidRDefault="00AF31C1" w:rsidP="00AF31C1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Manage the employment of our night shift workforce.</w:t>
                            </w:r>
                          </w:p>
                          <w:p w14:paraId="37D2FB04" w14:textId="51DD2904" w:rsidR="00AF31C1" w:rsidRDefault="00AF31C1" w:rsidP="00AF31C1">
                            <w:pPr>
                              <w:pStyle w:val="Textoindependiente"/>
                              <w:spacing w:before="89"/>
                              <w:ind w:left="0"/>
                            </w:pPr>
                            <w:r>
                              <w:t>•</w:t>
                            </w:r>
                            <w:r>
                              <w:tab/>
                              <w:t>Perform other assigned duties.</w:t>
                            </w:r>
                          </w:p>
                          <w:p w14:paraId="4093807D" w14:textId="77777777" w:rsidR="00AF31C1" w:rsidRDefault="00AF31C1" w:rsidP="00AF31C1">
                            <w:pPr>
                              <w:pStyle w:val="Textoindependiente"/>
                              <w:spacing w:before="89"/>
                              <w:ind w:left="0"/>
                            </w:pPr>
                          </w:p>
                          <w:p w14:paraId="56F76471" w14:textId="77777777" w:rsidR="00DE5B4F" w:rsidRDefault="00CD4924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 w:rsidRPr="00CD4924">
                              <w:rPr>
                                <w:b/>
                                <w:bCs/>
                              </w:rPr>
                              <w:t>S</w:t>
                            </w:r>
                            <w:r w:rsidR="00DE5B4F">
                              <w:rPr>
                                <w:b/>
                                <w:bCs/>
                              </w:rPr>
                              <w:t>ITE SUPERVISOR</w:t>
                            </w:r>
                            <w:r w:rsidRPr="00CD4924"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</w:p>
                          <w:p w14:paraId="584D96D3" w14:textId="1B88BCE5" w:rsidR="00CD4924" w:rsidRPr="00CD4924" w:rsidRDefault="008623F9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</w:t>
                            </w:r>
                            <w:r w:rsidR="00AF31C1">
                              <w:rPr>
                                <w:b/>
                                <w:bCs/>
                              </w:rPr>
                              <w:t>eed Construction</w:t>
                            </w:r>
                          </w:p>
                          <w:p w14:paraId="50E9E771" w14:textId="67C35D07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3EE2DC26" w14:textId="77777777" w:rsidR="00AF31C1" w:rsidRDefault="00AF31C1" w:rsidP="00AF31C1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Provide leadership, motivation, guidance, and career development assistance to ASC employees.</w:t>
                            </w:r>
                          </w:p>
                          <w:p w14:paraId="2024795F" w14:textId="1936AE7D" w:rsidR="00AF31C1" w:rsidRDefault="00AF31C1" w:rsidP="00AF31C1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Assist and perform maintenance work on equipment.</w:t>
                            </w:r>
                          </w:p>
                          <w:p w14:paraId="61D0B8E4" w14:textId="03289964" w:rsidR="00AF31C1" w:rsidRDefault="00AF31C1" w:rsidP="00AF31C1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Support and execute Performance Management and Talent Management programs and initiatives for all assigned personnel.</w:t>
                            </w:r>
                          </w:p>
                          <w:p w14:paraId="4CD4CC74" w14:textId="77777777" w:rsidR="00AF31C1" w:rsidRDefault="00AF31C1" w:rsidP="00AF31C1">
                            <w:pPr>
                              <w:pStyle w:val="Textoindependiente"/>
                              <w:spacing w:before="90"/>
                              <w:ind w:left="0"/>
                            </w:pPr>
                          </w:p>
                          <w:p w14:paraId="5947B3CE" w14:textId="4946A55C" w:rsidR="00CD4924" w:rsidRDefault="00CD4924" w:rsidP="00CD4924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2B2E3" id="Text Box 15" o:spid="_x0000_s1029" type="#_x0000_t202" style="position:absolute;left:0;text-align:left;margin-left:320.25pt;margin-top:0;width:217.1pt;height:561.7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7B9C4861" w14:textId="77777777" w:rsidR="00DE5B4F" w:rsidRDefault="00B12513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S</w:t>
                      </w:r>
                      <w:r w:rsidR="00DE5B4F">
                        <w:rPr>
                          <w:rFonts w:ascii="PF DinText Pro"/>
                          <w:b/>
                        </w:rPr>
                        <w:t>ITE SUPERVISOR</w:t>
                      </w:r>
                      <w:r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8623F9">
                        <w:rPr>
                          <w:rFonts w:ascii="PF DinText Pro"/>
                          <w:b/>
                        </w:rPr>
                        <w:t>–</w:t>
                      </w:r>
                      <w:r>
                        <w:rPr>
                          <w:rFonts w:ascii="PF DinText Pro"/>
                          <w:b/>
                        </w:rPr>
                        <w:t xml:space="preserve"> </w:t>
                      </w:r>
                    </w:p>
                    <w:p w14:paraId="4C1C7966" w14:textId="39DA7A2E" w:rsidR="007C2A53" w:rsidRDefault="008623F9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Starlight C</w:t>
                      </w:r>
                      <w:r w:rsidR="00DE5B4F">
                        <w:rPr>
                          <w:rFonts w:ascii="PF DinText Pro"/>
                          <w:b/>
                        </w:rPr>
                        <w:t>onstruction</w:t>
                      </w:r>
                    </w:p>
                    <w:p w14:paraId="7B6A1771" w14:textId="6DB44549" w:rsidR="007C2A53" w:rsidRDefault="00A87CF9" w:rsidP="00AF31C1">
                      <w:pPr>
                        <w:pStyle w:val="BodyText"/>
                        <w:spacing w:before="89"/>
                        <w:ind w:left="0"/>
                      </w:pPr>
                      <w:r>
                        <w:t>JAN. 2018 - DEC. 2019</w:t>
                      </w:r>
                    </w:p>
                    <w:p w14:paraId="73D15C21" w14:textId="77777777" w:rsidR="00AF31C1" w:rsidRDefault="00AF31C1" w:rsidP="00AF31C1">
                      <w:pPr>
                        <w:pStyle w:val="BodyText"/>
                        <w:spacing w:before="89"/>
                      </w:pPr>
                      <w:r>
                        <w:t>•</w:t>
                      </w:r>
                      <w:r>
                        <w:tab/>
                        <w:t>Work with the General Manager to provide annual performance evaluations and set goals for team members.</w:t>
                      </w:r>
                    </w:p>
                    <w:p w14:paraId="41C86529" w14:textId="77777777" w:rsidR="00AF31C1" w:rsidRDefault="00AF31C1" w:rsidP="00AF31C1">
                      <w:pPr>
                        <w:pStyle w:val="BodyText"/>
                        <w:spacing w:before="89"/>
                      </w:pPr>
                      <w:r>
                        <w:t>•</w:t>
                      </w:r>
                      <w:r>
                        <w:tab/>
                        <w:t xml:space="preserve">Work closely with Human Resources, Quality Department, and the General Manager to orientate new employees. </w:t>
                      </w:r>
                    </w:p>
                    <w:p w14:paraId="3FDDA372" w14:textId="77777777" w:rsidR="00AF31C1" w:rsidRDefault="00AF31C1" w:rsidP="00AF31C1">
                      <w:pPr>
                        <w:pStyle w:val="BodyText"/>
                        <w:spacing w:before="89"/>
                      </w:pPr>
                      <w:r>
                        <w:t>•</w:t>
                      </w:r>
                      <w:r>
                        <w:tab/>
                        <w:t>Develop creative solutions to staffing and performance challenges.</w:t>
                      </w:r>
                    </w:p>
                    <w:p w14:paraId="34D4262E" w14:textId="77777777" w:rsidR="00AF31C1" w:rsidRDefault="00AF31C1" w:rsidP="00AF31C1">
                      <w:pPr>
                        <w:pStyle w:val="BodyText"/>
                        <w:spacing w:before="89"/>
                      </w:pPr>
                      <w:r>
                        <w:t>•</w:t>
                      </w:r>
                      <w:r>
                        <w:tab/>
                        <w:t>Create an environment that fosters teamwork and cooperation and create a safe working environment.</w:t>
                      </w:r>
                    </w:p>
                    <w:p w14:paraId="49C97D6A" w14:textId="77777777" w:rsidR="00AF31C1" w:rsidRDefault="00AF31C1" w:rsidP="00AF31C1">
                      <w:pPr>
                        <w:pStyle w:val="BodyText"/>
                        <w:spacing w:before="89"/>
                      </w:pPr>
                      <w:r>
                        <w:t>•</w:t>
                      </w:r>
                      <w:r>
                        <w:tab/>
                        <w:t>Manage the employment of our night shift workforce.</w:t>
                      </w:r>
                    </w:p>
                    <w:p w14:paraId="37D2FB04" w14:textId="51DD2904" w:rsidR="00AF31C1" w:rsidRDefault="00AF31C1" w:rsidP="00AF31C1">
                      <w:pPr>
                        <w:pStyle w:val="BodyText"/>
                        <w:spacing w:before="89"/>
                        <w:ind w:left="0"/>
                      </w:pPr>
                      <w:r>
                        <w:t>•</w:t>
                      </w:r>
                      <w:r>
                        <w:tab/>
                        <w:t>Perform other assigned duties.</w:t>
                      </w:r>
                    </w:p>
                    <w:p w14:paraId="4093807D" w14:textId="77777777" w:rsidR="00AF31C1" w:rsidRDefault="00AF31C1" w:rsidP="00AF31C1">
                      <w:pPr>
                        <w:pStyle w:val="BodyText"/>
                        <w:spacing w:before="89"/>
                        <w:ind w:left="0"/>
                      </w:pPr>
                    </w:p>
                    <w:p w14:paraId="56F76471" w14:textId="77777777" w:rsidR="00DE5B4F" w:rsidRDefault="00CD4924">
                      <w:pPr>
                        <w:pStyle w:val="BodyText"/>
                        <w:spacing w:before="90"/>
                        <w:rPr>
                          <w:b/>
                          <w:bCs/>
                        </w:rPr>
                      </w:pPr>
                      <w:r w:rsidRPr="00CD4924">
                        <w:rPr>
                          <w:b/>
                          <w:bCs/>
                        </w:rPr>
                        <w:t>S</w:t>
                      </w:r>
                      <w:r w:rsidR="00DE5B4F">
                        <w:rPr>
                          <w:b/>
                          <w:bCs/>
                        </w:rPr>
                        <w:t>ITE SUPERVISOR</w:t>
                      </w:r>
                      <w:r w:rsidRPr="00CD4924">
                        <w:rPr>
                          <w:b/>
                          <w:bCs/>
                        </w:rPr>
                        <w:t xml:space="preserve"> – </w:t>
                      </w:r>
                    </w:p>
                    <w:p w14:paraId="584D96D3" w14:textId="1B88BCE5" w:rsidR="00CD4924" w:rsidRPr="00CD4924" w:rsidRDefault="008623F9">
                      <w:pPr>
                        <w:pStyle w:val="BodyText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</w:t>
                      </w:r>
                      <w:r w:rsidR="00AF31C1">
                        <w:rPr>
                          <w:b/>
                          <w:bCs/>
                        </w:rPr>
                        <w:t>eed Construction</w:t>
                      </w:r>
                    </w:p>
                    <w:p w14:paraId="50E9E771" w14:textId="67C35D07" w:rsidR="007C2A53" w:rsidRDefault="00A87CF9">
                      <w:pPr>
                        <w:pStyle w:val="BodyText"/>
                        <w:spacing w:before="90"/>
                      </w:pPr>
                      <w:r>
                        <w:t>DEC. 2016 - NOV. 2018</w:t>
                      </w:r>
                    </w:p>
                    <w:p w14:paraId="3EE2DC26" w14:textId="77777777" w:rsidR="00AF31C1" w:rsidRDefault="00AF31C1" w:rsidP="00AF31C1">
                      <w:pPr>
                        <w:pStyle w:val="BodyText"/>
                        <w:spacing w:before="90"/>
                      </w:pPr>
                      <w:r>
                        <w:t>•</w:t>
                      </w:r>
                      <w:r>
                        <w:tab/>
                        <w:t>Provide leadership, motivation, guidance, and career development assistance to ASC employees.</w:t>
                      </w:r>
                    </w:p>
                    <w:p w14:paraId="2024795F" w14:textId="1936AE7D" w:rsidR="00AF31C1" w:rsidRDefault="00AF31C1" w:rsidP="00AF31C1">
                      <w:pPr>
                        <w:pStyle w:val="BodyText"/>
                        <w:spacing w:before="90"/>
                      </w:pPr>
                      <w:r>
                        <w:t>•</w:t>
                      </w:r>
                      <w:r>
                        <w:tab/>
                        <w:t>Assist and perform maintenance work on equipment.</w:t>
                      </w:r>
                    </w:p>
                    <w:p w14:paraId="61D0B8E4" w14:textId="03289964" w:rsidR="00AF31C1" w:rsidRDefault="00AF31C1" w:rsidP="00AF31C1">
                      <w:pPr>
                        <w:pStyle w:val="BodyText"/>
                        <w:spacing w:before="90"/>
                      </w:pPr>
                      <w:r>
                        <w:t>•</w:t>
                      </w:r>
                      <w:r>
                        <w:tab/>
                        <w:t>Support and execute Performance Management and Talent Management programs and initiatives for all assigned personnel.</w:t>
                      </w:r>
                    </w:p>
                    <w:p w14:paraId="4CD4CC74" w14:textId="77777777" w:rsidR="00AF31C1" w:rsidRDefault="00AF31C1" w:rsidP="00AF31C1">
                      <w:pPr>
                        <w:pStyle w:val="BodyText"/>
                        <w:spacing w:before="90"/>
                        <w:ind w:left="0"/>
                      </w:pPr>
                    </w:p>
                    <w:p w14:paraId="5947B3CE" w14:textId="4946A55C" w:rsidR="00CD4924" w:rsidRDefault="00CD4924" w:rsidP="00CD4924">
                      <w:pPr>
                        <w:pStyle w:val="BodyText"/>
                        <w:spacing w:before="90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07A0377D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55E64699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Master of Science</w:t>
                            </w:r>
                          </w:p>
                          <w:p w14:paraId="037CADD9" w14:textId="01693EC1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E</w:t>
                            </w:r>
                            <w:r w:rsidR="008623F9">
                              <w:t>vent</w:t>
                            </w:r>
                            <w:r w:rsidRPr="00B12513">
                              <w:t xml:space="preserve"> Management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Bachelor of Science </w:t>
                            </w:r>
                          </w:p>
                          <w:p w14:paraId="023FCECE" w14:textId="31A5E38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</w:t>
                            </w:r>
                            <w:r w:rsidR="008623F9">
                              <w:tab/>
                              <w:t xml:space="preserve">            Marketing &amp; Communications</w:t>
                            </w:r>
                            <w:r w:rsidRPr="00B12513">
                              <w:t xml:space="preserve"> </w:t>
                            </w:r>
                          </w:p>
                          <w:p w14:paraId="318BBD0F" w14:textId="485E64F2" w:rsidR="007C2A53" w:rsidRDefault="00B12513" w:rsidP="00B12513">
                            <w:pPr>
                              <w:pStyle w:val="Textoindependiente"/>
                              <w:spacing w:before="76" w:line="283" w:lineRule="auto"/>
                              <w:ind w:left="720" w:right="22" w:firstLine="995"/>
                              <w:jc w:val="center"/>
                            </w:pPr>
                            <w:r>
                              <w:t xml:space="preserve">           </w:t>
                            </w:r>
                            <w:r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30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55E64699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Master of Science</w:t>
                      </w:r>
                    </w:p>
                    <w:p w14:paraId="037CADD9" w14:textId="01693EC1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E</w:t>
                      </w:r>
                      <w:r w:rsidR="008623F9">
                        <w:t>vent</w:t>
                      </w:r>
                      <w:r w:rsidRPr="00B12513">
                        <w:t xml:space="preserve"> Management </w:t>
                      </w:r>
                    </w:p>
                    <w:p w14:paraId="46AE6E1F" w14:textId="197047BC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Bachelor of Science </w:t>
                      </w:r>
                    </w:p>
                    <w:p w14:paraId="023FCECE" w14:textId="31A5E38C" w:rsidR="00B12513" w:rsidRDefault="00B12513" w:rsidP="00B12513">
                      <w:pPr>
                        <w:pStyle w:val="BodyText"/>
                        <w:spacing w:before="76"/>
                        <w:ind w:left="23" w:right="23"/>
                      </w:pPr>
                      <w:r>
                        <w:t xml:space="preserve">            </w:t>
                      </w:r>
                      <w:r w:rsidR="008623F9">
                        <w:tab/>
                        <w:t xml:space="preserve">            Marketing &amp; Communications</w:t>
                      </w:r>
                      <w:r w:rsidRPr="00B12513">
                        <w:t xml:space="preserve"> </w:t>
                      </w:r>
                    </w:p>
                    <w:p w14:paraId="318BBD0F" w14:textId="485E64F2" w:rsidR="007C2A53" w:rsidRDefault="00B12513" w:rsidP="00B12513">
                      <w:pPr>
                        <w:pStyle w:val="BodyText"/>
                        <w:spacing w:before="76" w:line="283" w:lineRule="auto"/>
                        <w:ind w:left="720" w:right="22" w:firstLine="995"/>
                        <w:jc w:val="center"/>
                      </w:pPr>
                      <w:r>
                        <w:t xml:space="preserve">           </w:t>
                      </w:r>
                      <w:r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3BB74778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1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0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2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92DF001" wp14:editId="63C243A8">
                <wp:simplePos x="0" y="0"/>
                <wp:positionH relativeFrom="page">
                  <wp:posOffset>2548890</wp:posOffset>
                </wp:positionH>
                <wp:positionV relativeFrom="page">
                  <wp:posOffset>1179195</wp:posOffset>
                </wp:positionV>
                <wp:extent cx="1099185" cy="254000"/>
                <wp:effectExtent l="0" t="0" r="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918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4A8AD3" w14:textId="701862A2" w:rsidR="007C2A53" w:rsidRDefault="00A87CF9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</w:rPr>
                              <w:t>S</w:t>
                            </w:r>
                            <w:r w:rsidR="00DE5B4F">
                              <w:rPr>
                                <w:rFonts w:ascii="PF Din Text Comp Pro"/>
                                <w:b/>
                                <w:sz w:val="36"/>
                              </w:rPr>
                              <w:t>I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DF001" id="Text Box 17" o:spid="_x0000_s1033" type="#_x0000_t202" style="position:absolute;left:0;text-align:left;margin-left:200.7pt;margin-top:92.85pt;width:86.55pt;height:20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" filled="f" stroked="f">
                <v:textbox inset="0,0,0,0">
                  <w:txbxContent>
                    <w:p w14:paraId="5D4A8AD3" w14:textId="701862A2" w:rsidR="007C2A53" w:rsidRDefault="00A87CF9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</w:rPr>
                        <w:t>S</w:t>
                      </w:r>
                      <w:r w:rsidR="00DE5B4F">
                        <w:rPr>
                          <w:rFonts w:ascii="PF Din Text Comp Pro"/>
                          <w:b/>
                          <w:sz w:val="36"/>
                        </w:rPr>
                        <w:t>IT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63C4E9EC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19252E2F" w:rsidR="00B12513" w:rsidRDefault="00AF31C1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>SCREETING</w:t>
                            </w:r>
                            <w:r w:rsidR="008623F9">
                              <w:t xml:space="preserve">, GMAIL, </w:t>
                            </w:r>
                            <w:r>
                              <w:t>MANAGING TEAMS</w:t>
                            </w:r>
                            <w:r w:rsidR="008623F9">
                              <w:t>, RE</w:t>
                            </w:r>
                            <w:r>
                              <w:t>VIT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4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19252E2F" w:rsidR="00B12513" w:rsidRDefault="00AF31C1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>SCREETING</w:t>
                      </w:r>
                      <w:r w:rsidR="008623F9">
                        <w:t xml:space="preserve">, GMAIL, </w:t>
                      </w:r>
                      <w:r>
                        <w:t>MANAGING TEAMS</w:t>
                      </w:r>
                      <w:r w:rsidR="008623F9">
                        <w:t>, RE</w:t>
                      </w:r>
                      <w:r>
                        <w:t>VIT</w:t>
                      </w:r>
                    </w:p>
                    <w:p w14:paraId="5FD3A65E" w14:textId="7D86728C" w:rsidR="007C2A53" w:rsidRDefault="007C2A53">
                      <w:pPr>
                        <w:pStyle w:val="BodyText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84" behindDoc="1" locked="0" layoutInCell="1" allowOverlap="1" wp14:anchorId="618B88D0" wp14:editId="4676183A">
                <wp:simplePos x="0" y="0"/>
                <wp:positionH relativeFrom="page">
                  <wp:posOffset>1808480</wp:posOffset>
                </wp:positionH>
                <wp:positionV relativeFrom="page">
                  <wp:posOffset>9167495</wp:posOffset>
                </wp:positionV>
                <wp:extent cx="1769110" cy="1202055"/>
                <wp:effectExtent l="0" t="4445" r="381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ABE8B6" w14:textId="77777777" w:rsidR="007C2A53" w:rsidRDefault="00A87CF9" w:rsidP="00B12513">
                            <w:pPr>
                              <w:spacing w:line="445" w:lineRule="exact"/>
                              <w:ind w:left="295" w:firstLine="7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180B50E2" w14:textId="2A5EA978" w:rsidR="007C2A53" w:rsidRDefault="00A87CF9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</w:t>
                            </w:r>
                            <w:proofErr w:type="gramStart"/>
                            <w:r>
                              <w:t xml:space="preserve">5555  </w:t>
                            </w:r>
                            <w:r>
                              <w:rPr>
                                <w:rFonts w:ascii="gicons-6" w:hAnsi="gicons-6"/>
                              </w:rPr>
                              <w:t></w:t>
                            </w:r>
                            <w:proofErr w:type="gramEnd"/>
                            <w:r>
                              <w:rPr>
                                <w:rFonts w:ascii="gicons-6" w:hAnsi="gicons-6"/>
                              </w:rPr>
                              <w:t xml:space="preserve"> </w:t>
                            </w:r>
                            <w:hyperlink r:id="rId11">
                              <w:r>
                                <w:rPr>
                                  <w:spacing w:val="3"/>
                                </w:rPr>
                                <w:t>YOURNAME@MAIL.COM</w:t>
                              </w:r>
                            </w:hyperlink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12">
                              <w:r>
                                <w:rPr>
                                  <w:spacing w:val="3"/>
                                </w:rPr>
                                <w:t>WWW.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052A9B84" w14:textId="77777777" w:rsidR="007C2A53" w:rsidRDefault="00A87CF9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B88D0" id="Text Box 5" o:spid="_x0000_s1035" type="#_x0000_t202" style="position:absolute;left:0;text-align:left;margin-left:142.4pt;margin-top:721.85pt;width:139.3pt;height:94.65pt;z-index:-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" filled="f" stroked="f">
                <v:textbox inset="0,0,0,0">
                  <w:txbxContent>
                    <w:p w14:paraId="02ABE8B6" w14:textId="77777777" w:rsidR="007C2A53" w:rsidRDefault="00A87CF9" w:rsidP="00B12513">
                      <w:pPr>
                        <w:spacing w:line="445" w:lineRule="exact"/>
                        <w:ind w:left="295" w:firstLine="7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180B50E2" w14:textId="2A5EA978" w:rsidR="007C2A53" w:rsidRDefault="00A87CF9">
                      <w:pPr>
                        <w:pStyle w:val="BodyText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</w:t>
                      </w:r>
                      <w:proofErr w:type="gramStart"/>
                      <w:r>
                        <w:t xml:space="preserve">5555  </w:t>
                      </w:r>
                      <w:r>
                        <w:rPr>
                          <w:rFonts w:ascii="gicons-6" w:hAnsi="gicons-6"/>
                        </w:rPr>
                        <w:t></w:t>
                      </w:r>
                      <w:proofErr w:type="gramEnd"/>
                      <w:r>
                        <w:rPr>
                          <w:rFonts w:ascii="gicons-6" w:hAnsi="gicons-6"/>
                        </w:rPr>
                        <w:t xml:space="preserve"> </w:t>
                      </w:r>
                      <w:hyperlink r:id="rId13">
                        <w:r>
                          <w:rPr>
                            <w:spacing w:val="3"/>
                          </w:rPr>
                          <w:t>YOURNAME@MAIL.COM</w:t>
                        </w:r>
                      </w:hyperlink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14">
                        <w:r>
                          <w:rPr>
                            <w:spacing w:val="3"/>
                          </w:rPr>
                          <w:t>WWW.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052A9B84" w14:textId="77777777" w:rsidR="007C2A53" w:rsidRDefault="00A87CF9">
                      <w:pPr>
                        <w:pStyle w:val="BodyText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204BEBB9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6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7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8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Text Pro">
    <w:altName w:val="Calibri"/>
    <w:panose1 w:val="020B0604020202020204"/>
    <w:charset w:val="00"/>
    <w:family w:val="modern"/>
    <w:pitch w:val="variable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3A37124D"/>
    <w:multiLevelType w:val="hybridMultilevel"/>
    <w:tmpl w:val="9D786B0A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3AF50EC2"/>
    <w:multiLevelType w:val="hybridMultilevel"/>
    <w:tmpl w:val="A306855C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5259608B"/>
    <w:multiLevelType w:val="hybridMultilevel"/>
    <w:tmpl w:val="FEFCC114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rgUABJH+ziwAAAA="/>
  </w:docVars>
  <w:rsids>
    <w:rsidRoot w:val="007C2A53"/>
    <w:rsid w:val="001D44C2"/>
    <w:rsid w:val="007C2A53"/>
    <w:rsid w:val="008623F9"/>
    <w:rsid w:val="009F433B"/>
    <w:rsid w:val="00A87CF9"/>
    <w:rsid w:val="00AF31C1"/>
    <w:rsid w:val="00B12513"/>
    <w:rsid w:val="00BF6E63"/>
    <w:rsid w:val="00C145DF"/>
    <w:rsid w:val="00CD22BB"/>
    <w:rsid w:val="00CD4924"/>
    <w:rsid w:val="00DE5B4F"/>
    <w:rsid w:val="00F1332A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F31C1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0"/>
      <w:szCs w:val="20"/>
      <w:lang w:bidi="ar-SA"/>
    </w:rPr>
  </w:style>
  <w:style w:type="character" w:styleId="nfasis">
    <w:name w:val="Emphasis"/>
    <w:basedOn w:val="Fuentedeprrafopredeter"/>
    <w:uiPriority w:val="20"/>
    <w:qFormat/>
    <w:rsid w:val="00AF31C1"/>
    <w:rPr>
      <w:i/>
      <w:iCs/>
    </w:rPr>
  </w:style>
  <w:style w:type="character" w:styleId="Hipervnculo">
    <w:name w:val="Hyperlink"/>
    <w:basedOn w:val="Fuentedeprrafopredeter"/>
    <w:uiPriority w:val="99"/>
    <w:unhideWhenUsed/>
    <w:rsid w:val="009F433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hyperlink" Target="mailto:https://www.resumeviking.com/templates/word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hyperlink" Target="http://WWW.YOURWEBSITE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hyperlink" Target="mailto:https://www.resumeviking.com/templates/word/" TargetMode="External"/><Relationship Id="rId5" Type="http://schemas.openxmlformats.org/officeDocument/2006/relationships/hyperlink" Target="https://www.resumeviking.com/templates/word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://WWW.YOURWEBSIT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07T17:08:00Z</dcterms:created>
  <dcterms:modified xsi:type="dcterms:W3CDTF">2022-03-2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